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F33D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02F42EAC"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1779D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1779D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1779D5">
            <w:rPr>
              <w:noProof/>
            </w:rPr>
            <w:t xml:space="preserve"> (Phua, 2021)</w:t>
          </w:r>
          <w:r>
            <w:fldChar w:fldCharType="end"/>
          </w:r>
        </w:sdtContent>
      </w:sdt>
      <w:r>
        <w:t>. Domestic programs like Veterans Health Administration (V</w:t>
      </w:r>
      <w:r w:rsidR="002B0D4E">
        <w:t>.H.A.</w:t>
      </w:r>
      <w:r>
        <w:t xml:space="preserve">) and Medicare are not immune to these economic limits (Lei et al., 2021). Businesses and governments </w:t>
      </w:r>
      <w:r w:rsidR="001779D5">
        <w:t>must</w:t>
      </w:r>
      <w:r>
        <w:t xml:space="preserve"> control these costs and replace human labor with less expensive automation processes.</w:t>
      </w:r>
    </w:p>
    <w:p w14:paraId="6FC71B39" w14:textId="3BEE0BA5"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1779D5">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1779D5">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1779D5">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3224FDC7" w:rsidR="00706412" w:rsidRDefault="00706412" w:rsidP="00706412">
      <w:r>
        <w:tab/>
        <w:t>Hemodialysis (H</w:t>
      </w:r>
      <w:r w:rsidR="002B0D4E">
        <w:t>.D.</w:t>
      </w:r>
      <w:r>
        <w:t>) patients have a high risk of falling and becoming injured (Shirai et al., 2021). This situation negatively impacts their quality of life by either remaining in bed or requiring more medical resources. The study explores this use case by virtualizing the H</w:t>
      </w:r>
      <w:r w:rsidR="002B0D4E">
        <w:t>.D.</w:t>
      </w:r>
      <w:r>
        <w:t xml:space="preserve">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7FDCB06F" w:rsidR="00706412" w:rsidRDefault="00706412" w:rsidP="00706412">
      <w:r>
        <w:lastRenderedPageBreak/>
        <w:tab/>
        <w:t>Robot operating systems (R</w:t>
      </w:r>
      <w:r w:rsidR="002B0D4E">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w:t>
      </w:r>
      <w:proofErr w:type="spellStart"/>
      <w:r>
        <w:t>Hevner</w:t>
      </w:r>
      <w:proofErr w:type="spellEnd"/>
      <w:r>
        <w:t xml:space="preserve"> et al., 2004). </w:t>
      </w:r>
      <w:r w:rsidR="001779D5">
        <w:t>A</w:t>
      </w:r>
      <w:r>
        <w:t>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327C0AB5" w:rsidR="00484FBB" w:rsidRDefault="00484FBB" w:rsidP="00484FBB">
      <w:pPr>
        <w:pStyle w:val="Heading3"/>
      </w:pPr>
      <w:r>
        <w:t>Study appropriateness</w:t>
      </w:r>
    </w:p>
    <w:p w14:paraId="3A56CF0D" w14:textId="5BB399F1" w:rsidR="00484FBB" w:rsidRDefault="00484FBB" w:rsidP="00D06DC2">
      <w:pPr>
        <w:ind w:firstLine="720"/>
        <w:rPr>
          <w:i/>
          <w:iCs/>
        </w:rPr>
      </w:pPr>
      <w:r>
        <w:t xml:space="preserve">This methodology is appropriate </w:t>
      </w:r>
      <w:r>
        <w:rPr>
          <w:i/>
          <w:iCs/>
        </w:rPr>
        <w:t>because…</w:t>
      </w:r>
    </w:p>
    <w:p w14:paraId="1425AABD" w14:textId="58DF8DB6" w:rsidR="00484FBB" w:rsidRDefault="00484FBB" w:rsidP="00484FBB">
      <w:pPr>
        <w:pStyle w:val="Heading3"/>
      </w:pPr>
      <w:r>
        <w:t xml:space="preserve">Alternative </w:t>
      </w:r>
      <w:commentRangeStart w:id="2"/>
      <w:r w:rsidR="00627983">
        <w:t>methodologies</w:t>
      </w:r>
      <w:commentRangeEnd w:id="2"/>
      <w:r w:rsidR="00627983">
        <w:rPr>
          <w:rStyle w:val="CommentReference"/>
          <w:b w:val="0"/>
          <w:i w:val="0"/>
          <w:iCs w:val="0"/>
        </w:rPr>
        <w:commentReference w:id="2"/>
      </w:r>
    </w:p>
    <w:p w14:paraId="1F85B6CF" w14:textId="2EF3BD69"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sidR="001779D5">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w:t>
      </w:r>
      <w:r w:rsidR="00564461" w:rsidRPr="00564461">
        <w:lastRenderedPageBreak/>
        <w:t xml:space="preserve">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3AAC09AF" w:rsidR="00627983" w:rsidRDefault="00627983" w:rsidP="00627983">
      <w:pPr>
        <w:ind w:firstLine="720"/>
      </w:pPr>
      <w:r>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495D018C" w14:textId="100C69DB" w:rsidR="00627983" w:rsidRPr="00627983" w:rsidRDefault="00564461" w:rsidP="00564461">
      <w:pPr>
        <w:ind w:firstLine="720"/>
        <w:rPr>
          <w:i/>
          <w:iCs/>
        </w:rPr>
      </w:pPr>
      <w:r>
        <w:rPr>
          <w:i/>
          <w:iCs/>
        </w:rPr>
        <w:t xml:space="preserve">Now let’s take that analogy back to the original problem statement. </w:t>
      </w:r>
      <w:r w:rsidR="00627983">
        <w:rPr>
          <w:i/>
          <w:iCs/>
        </w:rPr>
        <w:t xml:space="preserve">There should also be a page(?) that describes how each of these studies could look before saying that these are </w:t>
      </w:r>
      <w:r w:rsidR="00627983">
        <w:rPr>
          <w:i/>
          <w:iCs/>
        </w:rPr>
        <w:lastRenderedPageBreak/>
        <w:t>ultimately different problems than the goal here… and that goal is to study neural networks in a quasi</w:t>
      </w:r>
      <w:r w:rsidR="001779D5">
        <w:rPr>
          <w:i/>
          <w:iCs/>
        </w:rPr>
        <w:t>-</w:t>
      </w:r>
      <w:r w:rsidR="00627983">
        <w:rPr>
          <w:i/>
          <w:iCs/>
        </w:rPr>
        <w:t>realistic use-case.</w:t>
      </w:r>
    </w:p>
    <w:p w14:paraId="37CE4EA9" w14:textId="003E569A" w:rsidR="002C0EC0" w:rsidRDefault="002C0EC0" w:rsidP="002C0EC0">
      <w:pPr>
        <w:pStyle w:val="Heading2"/>
      </w:pPr>
      <w:commentRangeStart w:id="3"/>
      <w:r>
        <w:t>Population and Sample</w:t>
      </w:r>
      <w:commentRangeEnd w:id="3"/>
      <w:r w:rsidR="003B0D23">
        <w:rPr>
          <w:rStyle w:val="CommentReference"/>
          <w:b w:val="0"/>
        </w:rPr>
        <w:commentReference w:id="3"/>
      </w:r>
    </w:p>
    <w:p w14:paraId="2649BB17" w14:textId="755271F6"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1779D5">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4"/>
      <w:r>
        <w:rPr>
          <w:i/>
          <w:iCs/>
        </w:rPr>
        <w:t>Insert data about choosing the power level here</w:t>
      </w:r>
      <w:commentRangeEnd w:id="4"/>
      <w:r>
        <w:rPr>
          <w:rStyle w:val="CommentReference"/>
        </w:rPr>
        <w:commentReference w:id="4"/>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1BF56A99" w:rsidR="006A55CA" w:rsidRDefault="006A55CA" w:rsidP="006A55CA">
      <w:r>
        <w:tab/>
        <w:t>Effect size measures the strength of a phenomenon</w:t>
      </w:r>
      <w:sdt>
        <w:sdtPr>
          <w:id w:val="1252627815"/>
          <w:citation/>
        </w:sdtPr>
        <w:sdtContent>
          <w:r>
            <w:fldChar w:fldCharType="begin"/>
          </w:r>
          <w:r>
            <w:instrText xml:space="preserve"> CITATION Don16 \l 1033 </w:instrText>
          </w:r>
          <w:r>
            <w:fldChar w:fldCharType="separate"/>
          </w:r>
          <w:r w:rsidR="001779D5">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1779D5">
            <w:rPr>
              <w:noProof/>
            </w:rPr>
            <w:t xml:space="preserve"> (García-Pérez, 2012)</w:t>
          </w:r>
          <w:r>
            <w:fldChar w:fldCharType="end"/>
          </w:r>
        </w:sdtContent>
      </w:sdt>
      <w:r>
        <w:t>. In this situation</w:t>
      </w:r>
      <w:commentRangeStart w:id="5"/>
      <w:r>
        <w:t xml:space="preserve">, </w:t>
      </w:r>
      <w:r>
        <w:rPr>
          <w:i/>
          <w:iCs/>
        </w:rPr>
        <w:t>insert data about what this means for this situation</w:t>
      </w:r>
      <w:r>
        <w:t xml:space="preserve"> </w:t>
      </w:r>
      <w:commentRangeEnd w:id="5"/>
      <w:r>
        <w:rPr>
          <w:rStyle w:val="CommentReference"/>
        </w:rPr>
        <w:commentReference w:id="5"/>
      </w:r>
      <w:r>
        <w:t>and variable selection</w:t>
      </w:r>
      <w:r>
        <w:t>.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lastRenderedPageBreak/>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6"/>
      <w:r>
        <w:rPr>
          <w:i/>
          <w:iCs/>
        </w:rPr>
        <w:t>insert actual values</w:t>
      </w:r>
      <w:r>
        <w:t xml:space="preserve">. Since </w:t>
      </w:r>
      <w:r>
        <w:rPr>
          <w:i/>
          <w:iCs/>
        </w:rPr>
        <w:t xml:space="preserve">insert available values </w:t>
      </w:r>
      <w:commentRangeEnd w:id="6"/>
      <w:r>
        <w:rPr>
          <w:rStyle w:val="CommentReference"/>
        </w:rPr>
        <w:commentReference w:id="6"/>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7"/>
            <w:r>
              <w:t>28</w:t>
            </w:r>
            <w:commentRangeEnd w:id="7"/>
            <w:r>
              <w:rPr>
                <w:rStyle w:val="CommentReference"/>
              </w:rPr>
              <w:commentReference w:id="7"/>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0DB89926" w:rsidR="002B0D4E" w:rsidRDefault="002B0D4E" w:rsidP="002B0D4E">
      <w:pPr>
        <w:pStyle w:val="Heading3"/>
      </w:pPr>
      <w:r>
        <w:t>Acquiring the required sample</w:t>
      </w:r>
    </w:p>
    <w:p w14:paraId="7DD7ED17" w14:textId="56E96952"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V.) to detect falling patients</w:t>
      </w:r>
      <w:r>
        <w:t xml:space="preserve">.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w:t>
      </w:r>
      <w:r>
        <w:lastRenderedPageBreak/>
        <w:t xml:space="preserve">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8" w:name="_Toc251423646"/>
      <w:bookmarkStart w:id="9" w:name="_Toc464831659"/>
      <w:bookmarkStart w:id="10" w:name="_Toc465328395"/>
      <w:bookmarkStart w:id="11" w:name="_Toc51929227"/>
      <w:commentRangeStart w:id="12"/>
      <w:commentRangeStart w:id="13"/>
      <w:r>
        <w:t>Instrumentation</w:t>
      </w:r>
      <w:commentRangeEnd w:id="12"/>
      <w:r>
        <w:rPr>
          <w:rStyle w:val="CommentReference"/>
        </w:rPr>
        <w:commentReference w:id="12"/>
      </w:r>
      <w:commentRangeEnd w:id="13"/>
      <w:r>
        <w:rPr>
          <w:rStyle w:val="CommentReference"/>
        </w:rPr>
        <w:commentReference w:id="13"/>
      </w:r>
      <w:bookmarkEnd w:id="8"/>
      <w:bookmarkEnd w:id="9"/>
      <w:bookmarkEnd w:id="10"/>
      <w:bookmarkEnd w:id="11"/>
    </w:p>
    <w:p w14:paraId="353487B4" w14:textId="12C48B94" w:rsidR="002C0EC0" w:rsidRDefault="002B0D4E" w:rsidP="002C0EC0">
      <w:pPr>
        <w:ind w:firstLine="720"/>
        <w:contextualSpacing/>
      </w:pPr>
      <w:r>
        <w:t>In a physics simulation process, humanoid actors perform behaviors in a highly controlled environment. This feature allows the study always to know the current world state and quickly assess any C.V. model prediction’s accuracy.</w:t>
      </w:r>
    </w:p>
    <w:p w14:paraId="192B64D1" w14:textId="5B1A8D27" w:rsidR="002B0D4E" w:rsidRPr="002B0D4E" w:rsidRDefault="002B0D4E" w:rsidP="002C0EC0">
      <w:pPr>
        <w:ind w:firstLine="720"/>
        <w:contextualSpacing/>
        <w:rPr>
          <w:i/>
          <w:iCs/>
        </w:rPr>
      </w:pPr>
      <w:r>
        <w:rPr>
          <w:i/>
          <w:iCs/>
        </w:rPr>
        <w:t>There should be another 2-paragraphs with examples of this idea here.</w:t>
      </w:r>
    </w:p>
    <w:p w14:paraId="3B46D05E" w14:textId="77777777" w:rsidR="002C0EC0" w:rsidRPr="002B0D4E" w:rsidRDefault="002C0EC0" w:rsidP="002C0EC0">
      <w:pPr>
        <w:contextualSpacing/>
        <w:rPr>
          <w:i/>
          <w:iCs/>
        </w:rPr>
      </w:pPr>
      <w:r w:rsidRPr="002B0D4E">
        <w:rPr>
          <w:i/>
          <w:iCs/>
        </w:rPr>
        <w:t xml:space="preserve">Checklist: </w:t>
      </w:r>
    </w:p>
    <w:p w14:paraId="26B48708" w14:textId="77777777" w:rsidR="002C0EC0" w:rsidRPr="002B0D4E" w:rsidRDefault="003F33D0" w:rsidP="002C0EC0">
      <w:pPr>
        <w:pStyle w:val="CommentText"/>
        <w:spacing w:line="480" w:lineRule="auto"/>
        <w:ind w:left="720"/>
        <w:rPr>
          <w:i/>
          <w:iCs/>
          <w:sz w:val="24"/>
          <w:szCs w:val="24"/>
        </w:rPr>
      </w:pPr>
      <w:sdt>
        <w:sdtPr>
          <w:rPr>
            <w:i/>
            <w:iCs/>
            <w:sz w:val="24"/>
            <w:szCs w:val="24"/>
          </w:rPr>
          <w:id w:val="-1951770521"/>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z w:val="24"/>
              <w:szCs w:val="24"/>
            </w:rPr>
            <w:t>☐</w:t>
          </w:r>
        </w:sdtContent>
      </w:sdt>
      <w:r w:rsidR="002C0EC0" w:rsidRPr="002B0D4E">
        <w:rPr>
          <w:i/>
          <w:iCs/>
          <w:sz w:val="24"/>
          <w:szCs w:val="24"/>
        </w:rPr>
        <w: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t>
      </w:r>
    </w:p>
    <w:p w14:paraId="76AD126C" w14:textId="77777777" w:rsidR="002C0EC0" w:rsidRPr="002B0D4E" w:rsidRDefault="003F33D0" w:rsidP="002C0EC0">
      <w:pPr>
        <w:ind w:left="720"/>
        <w:rPr>
          <w:i/>
          <w:iCs/>
        </w:rPr>
      </w:pPr>
      <w:sdt>
        <w:sdtPr>
          <w:rPr>
            <w:i/>
            <w:iCs/>
          </w:rPr>
          <w:id w:val="1655174619"/>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rPr>
            <w:t>☐</w:t>
          </w:r>
        </w:sdtContent>
      </w:sdt>
      <w:r w:rsidR="002C0EC0" w:rsidRPr="002B0D4E">
        <w:rPr>
          <w:i/>
          <w:iCs/>
        </w:rPr>
        <w:t xml:space="preserve"> Describe in </w:t>
      </w:r>
      <w:commentRangeStart w:id="14"/>
      <w:r w:rsidR="002C0EC0" w:rsidRPr="002B0D4E">
        <w:rPr>
          <w:i/>
          <w:iCs/>
        </w:rPr>
        <w:t xml:space="preserve">detail any field testing or pilot testing of instruments to include their results and any subsequent modifications. </w:t>
      </w:r>
      <w:commentRangeEnd w:id="14"/>
      <w:r w:rsidR="002C0EC0" w:rsidRPr="002B0D4E">
        <w:rPr>
          <w:rStyle w:val="CommentReference"/>
          <w:rFonts w:eastAsia="Times New Roman" w:cs="Arial"/>
          <w:i/>
          <w:iCs/>
        </w:rPr>
        <w:commentReference w:id="14"/>
      </w:r>
    </w:p>
    <w:p w14:paraId="68A8B53D" w14:textId="77777777" w:rsidR="002C0EC0" w:rsidRPr="002B0D4E" w:rsidRDefault="003F33D0" w:rsidP="002C0EC0">
      <w:pPr>
        <w:pStyle w:val="CommentText"/>
        <w:spacing w:line="480" w:lineRule="auto"/>
        <w:ind w:left="720"/>
        <w:rPr>
          <w:i/>
          <w:iCs/>
          <w:sz w:val="24"/>
          <w:szCs w:val="24"/>
        </w:rPr>
      </w:pPr>
      <w:sdt>
        <w:sdtPr>
          <w:rPr>
            <w:i/>
            <w:iCs/>
            <w:sz w:val="24"/>
            <w:szCs w:val="24"/>
          </w:rPr>
          <w:id w:val="1242068892"/>
          <w14:checkbox>
            <w14:checked w14:val="0"/>
            <w14:checkedState w14:val="2612" w14:font="MS Gothic"/>
            <w14:uncheckedState w14:val="2610" w14:font="MS Gothic"/>
          </w14:checkbox>
        </w:sdtPr>
        <w:sdtEndPr/>
        <w:sdtContent>
          <w:r w:rsidR="002C0EC0" w:rsidRPr="002B0D4E">
            <w:rPr>
              <w:rFonts w:ascii="MS Gothic" w:eastAsia="MS Gothic" w:hAnsi="MS Gothic" w:hint="eastAsia"/>
              <w:i/>
              <w:iCs/>
              <w:sz w:val="24"/>
              <w:szCs w:val="24"/>
            </w:rPr>
            <w:t>☐</w:t>
          </w:r>
        </w:sdtContent>
      </w:sdt>
      <w:r w:rsidR="002C0EC0" w:rsidRPr="002B0D4E">
        <w:rPr>
          <w:i/>
          <w:iCs/>
          <w:sz w:val="24"/>
          <w:szCs w:val="24"/>
        </w:rPr>
        <w:t xml:space="preserve"> If instruments or materials are used that were developed by another researcher, include evidence in the appendix that permission was granted to use the instrument(s) and/or material(s) and refer to that fact and the appendix in this section.</w:t>
      </w:r>
      <w:r w:rsidR="002C0EC0" w:rsidRPr="002B0D4E">
        <w:rPr>
          <w:rStyle w:val="CommentReference"/>
          <w:i/>
          <w:iCs/>
          <w:sz w:val="24"/>
          <w:szCs w:val="24"/>
        </w:rPr>
        <w:annotationRef/>
      </w:r>
    </w:p>
    <w:p w14:paraId="27869CAA" w14:textId="77777777" w:rsidR="002B0D4E" w:rsidRDefault="002B0D4E">
      <w:pPr>
        <w:rPr>
          <w:b/>
        </w:rPr>
      </w:pPr>
      <w:bookmarkStart w:id="15" w:name="_Toc464831660"/>
      <w:bookmarkStart w:id="16" w:name="_Toc465328396"/>
      <w:bookmarkStart w:id="17" w:name="_Toc51929228"/>
      <w:r>
        <w:br w:type="page"/>
      </w:r>
    </w:p>
    <w:p w14:paraId="7718D855" w14:textId="7234FDA5" w:rsidR="002C0EC0" w:rsidRPr="00887A22" w:rsidRDefault="002C0EC0" w:rsidP="002C0EC0">
      <w:pPr>
        <w:pStyle w:val="Heading2"/>
      </w:pPr>
      <w:bookmarkStart w:id="18" w:name="_Toc464831663"/>
      <w:bookmarkStart w:id="19" w:name="_Toc465328397"/>
      <w:bookmarkStart w:id="20" w:name="_Toc51929229"/>
      <w:bookmarkEnd w:id="15"/>
      <w:bookmarkEnd w:id="16"/>
      <w:bookmarkEnd w:id="17"/>
      <w:commentRangeStart w:id="21"/>
      <w:r w:rsidRPr="00887A22">
        <w:lastRenderedPageBreak/>
        <w:t xml:space="preserve">Study </w:t>
      </w:r>
      <w:commentRangeStart w:id="22"/>
      <w:r w:rsidRPr="00887A22">
        <w:t>Procedures</w:t>
      </w:r>
      <w:bookmarkEnd w:id="18"/>
      <w:bookmarkEnd w:id="19"/>
      <w:bookmarkEnd w:id="20"/>
      <w:r w:rsidRPr="00887A22">
        <w:t xml:space="preserve"> </w:t>
      </w:r>
      <w:commentRangeEnd w:id="22"/>
      <w:r w:rsidR="001779D5">
        <w:rPr>
          <w:rStyle w:val="CommentReference"/>
          <w:b w:val="0"/>
        </w:rPr>
        <w:commentReference w:id="22"/>
      </w:r>
      <w:commentRangeEnd w:id="21"/>
      <w:r w:rsidR="001779D5">
        <w:rPr>
          <w:rStyle w:val="CommentReference"/>
          <w:b w:val="0"/>
        </w:rPr>
        <w:commentReference w:id="21"/>
      </w:r>
    </w:p>
    <w:p w14:paraId="0F302FC4" w14:textId="4C302305" w:rsidR="002C0EC0" w:rsidRDefault="002B0D4E" w:rsidP="002C0EC0">
      <w:pPr>
        <w:ind w:firstLine="720"/>
        <w:contextualSpacing/>
      </w:pPr>
      <w:r>
        <w:t xml:space="preserve">The research project aims to build a C.V. model that can accurately predict human activity recognition (H.A.R.). Model training will initialize a random experiment configuration and perform an appropriate </w:t>
      </w:r>
      <w:proofErr w:type="spellStart"/>
      <w:r>
        <w:t>MoCAP</w:t>
      </w:r>
      <w:proofErr w:type="spellEnd"/>
      <w:r>
        <w:t xml:space="preserve"> sequence. During the performance, a virtual camera will collect 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1A6A4BC4" w:rsidR="002B0D4E"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7AE9526D" w14:textId="104B9CCD" w:rsidR="001779D5" w:rsidRDefault="001779D5" w:rsidP="001779D5">
      <w:pPr>
        <w:pStyle w:val="Heading3"/>
      </w:pPr>
      <w:r>
        <w:t>Implementing the Simulation Process</w:t>
      </w:r>
    </w:p>
    <w:p w14:paraId="3FCB2D87" w14:textId="6A9A0613" w:rsidR="001779D5" w:rsidRPr="001779D5" w:rsidRDefault="001779D5" w:rsidP="001779D5">
      <w:pPr>
        <w:rPr>
          <w:i/>
          <w:iCs/>
        </w:rPr>
      </w:pPr>
      <w:r>
        <w:tab/>
      </w:r>
      <w:r>
        <w:rPr>
          <w:i/>
          <w:iCs/>
        </w:rPr>
        <w:t xml:space="preserve">Include 2-3 paragraphs that detail how the simulation will take place. Like, is it a Unity process with </w:t>
      </w:r>
      <w:proofErr w:type="spellStart"/>
      <w:r>
        <w:rPr>
          <w:i/>
          <w:iCs/>
        </w:rPr>
        <w:t>OpenGym</w:t>
      </w:r>
      <w:proofErr w:type="spellEnd"/>
      <w:r>
        <w:rPr>
          <w:i/>
          <w:iCs/>
        </w:rPr>
        <w:t xml:space="preserve">? What open-source software will go into the container? How will that </w:t>
      </w:r>
      <w:r>
        <w:rPr>
          <w:i/>
          <w:iCs/>
        </w:rPr>
        <w:lastRenderedPageBreak/>
        <w:t>map into handling the research questions? This information is critical and doesn’t currently exist. Those gaps are likely another section in the Literature Review to define them.</w:t>
      </w:r>
    </w:p>
    <w:p w14:paraId="2612695C" w14:textId="77777777" w:rsidR="001779D5" w:rsidRDefault="001779D5" w:rsidP="001779D5">
      <w:pPr>
        <w:pStyle w:val="Heading3"/>
      </w:pPr>
      <w:bookmarkStart w:id="23" w:name="_Toc464831664"/>
      <w:bookmarkStart w:id="24" w:name="_Toc465328398"/>
      <w:bookmarkStart w:id="25" w:name="_Toc51929230"/>
      <w:r>
        <w:t>Using the Model</w:t>
      </w:r>
    </w:p>
    <w:p w14:paraId="380B8A2F" w14:textId="77777777" w:rsidR="001779D5" w:rsidRDefault="001779D5" w:rsidP="001779D5">
      <w:pPr>
        <w:rPr>
          <w:i/>
          <w:iCs/>
        </w:rPr>
      </w:pPr>
      <w:r>
        <w:tab/>
      </w:r>
      <w:r>
        <w:rPr>
          <w:i/>
          <w:iCs/>
        </w:rPr>
        <w:t xml:space="preserve">Data Analysis &gt; Model Inference Analysis mentions a small cohort (co-workers) that could interact with the model endpoint. What exactly does that look like, and how would it work? </w:t>
      </w:r>
    </w:p>
    <w:p w14:paraId="1DBB6E9E" w14:textId="38EDB40C" w:rsidR="002C0EC0" w:rsidRPr="00887A22" w:rsidRDefault="002C0EC0" w:rsidP="002C0EC0">
      <w:pPr>
        <w:pStyle w:val="Heading2"/>
      </w:pPr>
      <w:commentRangeStart w:id="26"/>
      <w:commentRangeStart w:id="27"/>
      <w:r>
        <w:t>Data Analysis</w:t>
      </w:r>
      <w:commentRangeEnd w:id="26"/>
      <w:r>
        <w:rPr>
          <w:rStyle w:val="CommentReference"/>
        </w:rPr>
        <w:commentReference w:id="26"/>
      </w:r>
      <w:bookmarkEnd w:id="23"/>
      <w:bookmarkEnd w:id="24"/>
      <w:bookmarkEnd w:id="25"/>
      <w:commentRangeEnd w:id="27"/>
      <w:r w:rsidR="001779D5">
        <w:rPr>
          <w:rStyle w:val="CommentReference"/>
          <w:b w:val="0"/>
        </w:rPr>
        <w:commentReference w:id="27"/>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1BB92684" w14:textId="34462BAB" w:rsidR="00680B73" w:rsidRDefault="00680B73" w:rsidP="00680B73">
      <w:pPr>
        <w:pStyle w:val="Heading3"/>
      </w:pPr>
      <w:r>
        <w:t>Model Training Analysis</w:t>
      </w:r>
    </w:p>
    <w:p w14:paraId="6459CF3C" w14:textId="2B507163" w:rsidR="00680B73" w:rsidRDefault="00680B73" w:rsidP="002C0EC0">
      <w:pPr>
        <w:ind w:firstLine="720"/>
        <w:contextualSpacing/>
      </w:pPr>
      <w:r>
        <w:t xml:space="preserve">Tensor Flow 2 generates statistical information regarding the model training performance. These Key Performance Indicators (KPIs) describe the gradient </w:t>
      </w:r>
      <w:proofErr w:type="spellStart"/>
      <w:r>
        <w:t>convergance</w:t>
      </w:r>
      <w:proofErr w:type="spellEnd"/>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w:t>
      </w:r>
      <w:r>
        <w:lastRenderedPageBreak/>
        <w:t>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F3B5489" w:rsidR="00680B73" w:rsidRDefault="00680B73" w:rsidP="00680B73">
      <w:pPr>
        <w:pStyle w:val="Heading3"/>
      </w:pPr>
      <w:r>
        <w:t>Addressing the research questions</w:t>
      </w:r>
    </w:p>
    <w:p w14:paraId="6226E90E" w14:textId="1519E367" w:rsidR="00680B73" w:rsidRPr="00680B73" w:rsidRDefault="00680B73" w:rsidP="00680B73">
      <w:pPr>
        <w:rPr>
          <w:i/>
          <w:iCs/>
        </w:rPr>
      </w:pPr>
      <w:r>
        <w:tab/>
      </w:r>
      <w:r>
        <w:rPr>
          <w:i/>
          <w:iCs/>
        </w:rPr>
        <w:t>Repeat the research questions. Describe in 1-2 paragraphs what data is necessary and how it will be analyzed. Talk about statistical functions, their appropriateness, and their alignment with the hypothesis.</w:t>
      </w:r>
    </w:p>
    <w:p w14:paraId="28E1F717" w14:textId="77777777" w:rsidR="002C0EC0" w:rsidRPr="00887A22" w:rsidRDefault="002C0EC0" w:rsidP="002C0EC0">
      <w:pPr>
        <w:contextualSpacing/>
      </w:pPr>
      <w:r w:rsidRPr="00887A22">
        <w:t xml:space="preserve">Checklist: </w:t>
      </w:r>
    </w:p>
    <w:p w14:paraId="7FD0FC54" w14:textId="77777777" w:rsidR="002C0EC0" w:rsidRPr="00680B73" w:rsidRDefault="003F33D0" w:rsidP="002C0EC0">
      <w:pPr>
        <w:ind w:left="720"/>
        <w:rPr>
          <w:strike/>
        </w:rPr>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w:t>
      </w:r>
      <w:r w:rsidR="002C0EC0" w:rsidRPr="00680B73">
        <w:rPr>
          <w:strike/>
        </w:rPr>
        <w:t xml:space="preserve">Describe the strategies that will be (proposal) or were (manuscript) used to code and/or analyze the data, and any software that will be (proposal) or was (manuscript) used. </w:t>
      </w:r>
    </w:p>
    <w:p w14:paraId="0F6D0D97" w14:textId="77777777" w:rsidR="002C0EC0" w:rsidRPr="00887A22" w:rsidRDefault="003F33D0"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3F33D0"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w:t>
      </w:r>
      <w:proofErr w:type="gramStart"/>
      <w:r w:rsidR="002C0EC0" w:rsidRPr="00887A22">
        <w:t>predictor</w:t>
      </w:r>
      <w:proofErr w:type="gramEnd"/>
      <w:r w:rsidR="002C0EC0" w:rsidRPr="00887A22">
        <w:t xml:space="preserve"> and criterion variables for regression). </w:t>
      </w:r>
    </w:p>
    <w:p w14:paraId="0AE0E20D" w14:textId="77777777" w:rsidR="002C0EC0" w:rsidRPr="00887A22" w:rsidRDefault="003F33D0"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3F33D0"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61EF5D40" w14:textId="1851DB0C" w:rsidR="002C0EC0" w:rsidRPr="00887A22" w:rsidRDefault="002C0EC0" w:rsidP="002C0EC0">
      <w:pPr>
        <w:pStyle w:val="Heading2"/>
      </w:pPr>
      <w:bookmarkStart w:id="28" w:name="_Toc464831665"/>
      <w:bookmarkStart w:id="29" w:name="_Toc465328399"/>
      <w:bookmarkStart w:id="30" w:name="_Toc251423649"/>
      <w:bookmarkStart w:id="31" w:name="_Toc51929231"/>
      <w:commentRangeStart w:id="32"/>
      <w:r w:rsidRPr="00887A22">
        <w:lastRenderedPageBreak/>
        <w:t>Assumptions</w:t>
      </w:r>
      <w:bookmarkEnd w:id="28"/>
      <w:bookmarkEnd w:id="29"/>
      <w:r w:rsidRPr="00887A22">
        <w:t xml:space="preserve"> </w:t>
      </w:r>
      <w:bookmarkEnd w:id="30"/>
      <w:commentRangeEnd w:id="32"/>
      <w:r>
        <w:rPr>
          <w:rStyle w:val="CommentReference"/>
        </w:rPr>
        <w:commentReference w:id="32"/>
      </w:r>
      <w:bookmarkEnd w:id="31"/>
    </w:p>
    <w:p w14:paraId="36D9434E" w14:textId="77777777" w:rsidR="002C0EC0" w:rsidRPr="00887A22" w:rsidRDefault="002C0EC0" w:rsidP="002C0EC0">
      <w:pPr>
        <w:ind w:firstLine="720"/>
        <w:contextualSpacing/>
      </w:pPr>
      <w:r w:rsidRPr="00887A22">
        <w:t>Begin writing here…</w:t>
      </w:r>
    </w:p>
    <w:p w14:paraId="47F7E61F" w14:textId="77777777" w:rsidR="002C0EC0" w:rsidRPr="00887A22" w:rsidRDefault="002C0EC0" w:rsidP="002C0EC0">
      <w:pPr>
        <w:contextualSpacing/>
      </w:pPr>
      <w:r w:rsidRPr="00887A22">
        <w:t xml:space="preserve">Checklist: </w:t>
      </w:r>
    </w:p>
    <w:p w14:paraId="0C44047D" w14:textId="77777777" w:rsidR="002C0EC0" w:rsidRPr="00887A22" w:rsidRDefault="003F33D0" w:rsidP="002C0EC0">
      <w:pPr>
        <w:ind w:left="720"/>
      </w:pPr>
      <w:sdt>
        <w:sdtPr>
          <w:id w:val="-583297603"/>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assumptions along with the corresponding rationale underlying them. </w:t>
      </w:r>
    </w:p>
    <w:p w14:paraId="286CDEFE" w14:textId="04446224" w:rsidR="002C0EC0" w:rsidRPr="00887A22" w:rsidRDefault="002C0EC0" w:rsidP="002C0EC0">
      <w:pPr>
        <w:pStyle w:val="Heading2"/>
      </w:pPr>
      <w:bookmarkStart w:id="33" w:name="_Toc464831666"/>
      <w:bookmarkStart w:id="34" w:name="_Toc465328400"/>
      <w:bookmarkStart w:id="35" w:name="_Toc51929232"/>
      <w:commentRangeStart w:id="36"/>
      <w:r w:rsidRPr="00887A22">
        <w:t>Limitations</w:t>
      </w:r>
      <w:bookmarkEnd w:id="33"/>
      <w:bookmarkEnd w:id="34"/>
      <w:commentRangeEnd w:id="36"/>
      <w:r>
        <w:rPr>
          <w:rStyle w:val="CommentReference"/>
        </w:rPr>
        <w:commentReference w:id="36"/>
      </w:r>
      <w:bookmarkEnd w:id="35"/>
    </w:p>
    <w:p w14:paraId="73B376DC" w14:textId="77777777" w:rsidR="002C0EC0" w:rsidRPr="00887A22" w:rsidRDefault="002C0EC0" w:rsidP="002C0EC0">
      <w:pPr>
        <w:ind w:firstLine="720"/>
        <w:contextualSpacing/>
      </w:pPr>
      <w:r w:rsidRPr="00887A22">
        <w:t>Begin writing here…</w:t>
      </w:r>
    </w:p>
    <w:p w14:paraId="46E3C5CA" w14:textId="77777777" w:rsidR="002C0EC0" w:rsidRPr="00887A22" w:rsidRDefault="002C0EC0" w:rsidP="002C0EC0">
      <w:pPr>
        <w:contextualSpacing/>
      </w:pPr>
      <w:r w:rsidRPr="00887A22">
        <w:t xml:space="preserve">Checklist: </w:t>
      </w:r>
    </w:p>
    <w:p w14:paraId="2B27B791" w14:textId="77777777" w:rsidR="002C0EC0" w:rsidRPr="00887A22" w:rsidRDefault="003F33D0" w:rsidP="002C0EC0">
      <w:pPr>
        <w:ind w:left="720"/>
      </w:pPr>
      <w:sdt>
        <w:sdtPr>
          <w:id w:val="-608740308"/>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tudy limitations. </w:t>
      </w:r>
    </w:p>
    <w:p w14:paraId="2DB9FFB5" w14:textId="77777777" w:rsidR="002C0EC0" w:rsidRPr="00887A22" w:rsidRDefault="003F33D0" w:rsidP="002C0EC0">
      <w:pPr>
        <w:ind w:left="720"/>
      </w:pPr>
      <w:sdt>
        <w:sdtPr>
          <w:id w:val="-11686998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measures taken to mitigate these limitations. </w:t>
      </w:r>
    </w:p>
    <w:p w14:paraId="539387E9" w14:textId="12501A48" w:rsidR="002C0EC0" w:rsidRPr="00887A22" w:rsidRDefault="002C0EC0" w:rsidP="002C0EC0">
      <w:pPr>
        <w:pStyle w:val="Heading2"/>
      </w:pPr>
      <w:bookmarkStart w:id="37" w:name="_Toc464831667"/>
      <w:bookmarkStart w:id="38" w:name="_Toc465328401"/>
      <w:bookmarkStart w:id="39" w:name="_Toc51929233"/>
      <w:commentRangeStart w:id="40"/>
      <w:r w:rsidRPr="00887A22">
        <w:t>Delimitations</w:t>
      </w:r>
      <w:bookmarkEnd w:id="37"/>
      <w:bookmarkEnd w:id="38"/>
      <w:commentRangeEnd w:id="40"/>
      <w:r>
        <w:rPr>
          <w:rStyle w:val="CommentReference"/>
        </w:rPr>
        <w:commentReference w:id="40"/>
      </w:r>
      <w:bookmarkEnd w:id="39"/>
    </w:p>
    <w:p w14:paraId="5DD1E895" w14:textId="77777777" w:rsidR="002C0EC0" w:rsidRPr="00887A22" w:rsidRDefault="002C0EC0" w:rsidP="002C0EC0">
      <w:pPr>
        <w:ind w:firstLine="720"/>
        <w:contextualSpacing/>
      </w:pPr>
      <w:r w:rsidRPr="00887A22">
        <w:t>Begin writing here…</w:t>
      </w:r>
    </w:p>
    <w:p w14:paraId="58D48E65" w14:textId="77777777" w:rsidR="002C0EC0" w:rsidRPr="00887A22" w:rsidRDefault="002C0EC0" w:rsidP="002C0EC0">
      <w:pPr>
        <w:contextualSpacing/>
      </w:pPr>
      <w:r w:rsidRPr="00887A22">
        <w:t xml:space="preserve">Checklist: </w:t>
      </w:r>
    </w:p>
    <w:p w14:paraId="6D67929A" w14:textId="77777777" w:rsidR="002C0EC0" w:rsidRPr="001F3ACE" w:rsidRDefault="003F33D0" w:rsidP="002C0EC0">
      <w:pPr>
        <w:pStyle w:val="CommentText"/>
        <w:spacing w:line="480" w:lineRule="auto"/>
        <w:ind w:left="720"/>
        <w:rPr>
          <w:sz w:val="24"/>
          <w:szCs w:val="24"/>
        </w:rPr>
      </w:pPr>
      <w:sdt>
        <w:sdtPr>
          <w:rPr>
            <w:sz w:val="24"/>
            <w:szCs w:val="24"/>
          </w:rPr>
          <w:id w:val="214394746"/>
          <w14:checkbox>
            <w14:checked w14:val="0"/>
            <w14:checkedState w14:val="2612" w14:font="MS Gothic"/>
            <w14:uncheckedState w14:val="2610" w14:font="MS Gothic"/>
          </w14:checkbox>
        </w:sdtPr>
        <w:sdtEndPr/>
        <w:sdtContent>
          <w:r w:rsidR="002C0EC0" w:rsidRPr="001F3ACE">
            <w:rPr>
              <w:rFonts w:ascii="Segoe UI Symbol" w:hAnsi="Segoe UI Symbol" w:cs="Segoe UI Symbol"/>
              <w:sz w:val="24"/>
              <w:szCs w:val="24"/>
            </w:rPr>
            <w:t>☐</w:t>
          </w:r>
        </w:sdtContent>
      </w:sdt>
      <w:r w:rsidR="002C0EC0" w:rsidRPr="001F3ACE">
        <w:rPr>
          <w:sz w:val="24"/>
          <w:szCs w:val="24"/>
        </w:rPr>
        <w:t xml:space="preserve"> Describe the study delimitations along with the corresponding rationale underlying them. An example of delimitations are the conditions and parameters set intentionally by the researcher or by selection of the population and sample.</w:t>
      </w:r>
      <w:r w:rsidR="002C0EC0" w:rsidRPr="001F3ACE">
        <w:rPr>
          <w:rStyle w:val="CommentReference"/>
          <w:sz w:val="24"/>
          <w:szCs w:val="24"/>
        </w:rPr>
        <w:annotationRef/>
      </w:r>
    </w:p>
    <w:p w14:paraId="39701CF3" w14:textId="1D22DA70" w:rsidR="002C0EC0" w:rsidRDefault="003F33D0" w:rsidP="002C0EC0">
      <w:pPr>
        <w:ind w:left="720"/>
      </w:pPr>
      <w:sdt>
        <w:sdtPr>
          <w:id w:val="-29753925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how these research decisions relate to the existing literature and theoretical/conceptual framework, problem statement, purpose statement, and research questions.</w:t>
      </w:r>
    </w:p>
    <w:p w14:paraId="562C76F2" w14:textId="77777777" w:rsidR="002B0D4E" w:rsidRDefault="002B0D4E">
      <w:pPr>
        <w:rPr>
          <w:b/>
        </w:rPr>
      </w:pPr>
      <w:bookmarkStart w:id="41" w:name="_Toc464831668"/>
      <w:bookmarkStart w:id="42" w:name="_Toc465328402"/>
      <w:bookmarkStart w:id="43" w:name="_Toc51929234"/>
      <w:r>
        <w:br w:type="page"/>
      </w:r>
    </w:p>
    <w:p w14:paraId="1660B45B" w14:textId="59F2E448" w:rsidR="00960470" w:rsidRPr="00887A22" w:rsidRDefault="00960470" w:rsidP="00960470">
      <w:pPr>
        <w:pStyle w:val="Heading2"/>
      </w:pPr>
      <w:commentRangeStart w:id="44"/>
      <w:r w:rsidRPr="00887A22">
        <w:lastRenderedPageBreak/>
        <w:t>Ethical Assurances</w:t>
      </w:r>
      <w:bookmarkEnd w:id="41"/>
      <w:bookmarkEnd w:id="42"/>
      <w:commentRangeEnd w:id="44"/>
      <w:r>
        <w:rPr>
          <w:rStyle w:val="CommentReference"/>
        </w:rPr>
        <w:commentReference w:id="44"/>
      </w:r>
      <w:bookmarkEnd w:id="43"/>
    </w:p>
    <w:p w14:paraId="275590B4" w14:textId="5225FACC" w:rsidR="000B6029" w:rsidRDefault="000B6029" w:rsidP="00960470">
      <w:pPr>
        <w:ind w:firstLine="720"/>
        <w:contextualSpacing/>
      </w:pPr>
      <w:r>
        <w:t>Northcentral University’s Institutional Review Board (I.R.B.) must issue a statement covering any ethical concerns, privacy</w:t>
      </w:r>
      <w:r w:rsidRPr="000B6029">
        <w:t xml:space="preserve"> </w:t>
      </w:r>
      <w:r>
        <w:t>violat</w:t>
      </w:r>
      <w:r>
        <w:t xml:space="preserve">ions, </w:t>
      </w:r>
      <w:commentRangeStart w:id="45"/>
      <w:r>
        <w:t>or undue harm risks.</w:t>
      </w:r>
      <w:commentRangeEnd w:id="45"/>
      <w:r>
        <w:rPr>
          <w:rStyle w:val="CommentReference"/>
        </w:rPr>
        <w:commentReference w:id="45"/>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Secure Data Storage</w:t>
      </w:r>
    </w:p>
    <w:p w14:paraId="62082372" w14:textId="77433C51" w:rsidR="000B6029" w:rsidRDefault="000B6029" w:rsidP="000B6029">
      <w:pPr>
        <w:rPr>
          <w:i/>
          <w:iCs/>
        </w:rPr>
      </w:pPr>
      <w:r>
        <w:tab/>
      </w:r>
      <w:r>
        <w:rPr>
          <w:i/>
          <w:iCs/>
        </w:rPr>
        <w:t>Include a paragraph that all data will be encrypted at rest and in transit. It will use A</w:t>
      </w:r>
      <w:r w:rsidR="001779D5">
        <w:rPr>
          <w:i/>
          <w:iCs/>
        </w:rPr>
        <w:t>.A.A.</w:t>
      </w:r>
      <w:r>
        <w:rPr>
          <w:i/>
          <w:iCs/>
        </w:rPr>
        <w:t xml:space="preserve"> and all that good stuff. Maybe there’s something in </w:t>
      </w:r>
      <w:proofErr w:type="spellStart"/>
      <w:r>
        <w:rPr>
          <w:i/>
          <w:iCs/>
        </w:rPr>
        <w:t>CyberSec</w:t>
      </w:r>
      <w:proofErr w:type="spellEnd"/>
      <w:r>
        <w:rPr>
          <w:i/>
          <w:iCs/>
        </w:rPr>
        <w:t xml:space="preserve"> course to snag into this section? </w:t>
      </w:r>
    </w:p>
    <w:p w14:paraId="2A9D19F1" w14:textId="2573B1C8" w:rsidR="000B6029" w:rsidRDefault="000B6029" w:rsidP="000B6029">
      <w:pPr>
        <w:pStyle w:val="Heading3"/>
      </w:pPr>
      <w:r>
        <w:t>Researcher Concerns</w:t>
      </w:r>
    </w:p>
    <w:p w14:paraId="62780591" w14:textId="4E14344A" w:rsidR="000B6029" w:rsidRPr="000B6029" w:rsidRDefault="000B6029" w:rsidP="000B6029">
      <w:pPr>
        <w:rPr>
          <w:i/>
          <w:iCs/>
        </w:rPr>
      </w:pPr>
      <w:r>
        <w:tab/>
      </w:r>
      <w:r>
        <w:rPr>
          <w:i/>
          <w:iCs/>
        </w:rPr>
        <w:t>Include a paragraph that talks about past experiences that might taint the experiment or skew its correctness.</w:t>
      </w:r>
    </w:p>
    <w:p w14:paraId="20420031" w14:textId="77777777" w:rsidR="00960470" w:rsidRPr="00887A22" w:rsidRDefault="00960470" w:rsidP="00960470">
      <w:pPr>
        <w:contextualSpacing/>
      </w:pPr>
      <w:r w:rsidRPr="00887A22">
        <w:t xml:space="preserve">Checklist: </w:t>
      </w:r>
    </w:p>
    <w:p w14:paraId="1F0E23EE" w14:textId="294FC05D" w:rsidR="00960470" w:rsidRPr="00887A22" w:rsidRDefault="003F33D0"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r w:rsidR="00960470" w:rsidRPr="000B6029">
        <w:rPr>
          <w:strike/>
        </w:rPr>
        <w:t>Confirm in a statement the study will (proposal) or did (manuscript) receive approval from Northcentral University’s Institutional Review Board (I</w:t>
      </w:r>
      <w:r w:rsidR="002B0D4E" w:rsidRPr="000B6029">
        <w:rPr>
          <w:strike/>
        </w:rPr>
        <w:t>.R.B.</w:t>
      </w:r>
      <w:r w:rsidR="00960470" w:rsidRPr="000B6029">
        <w:rPr>
          <w:strike/>
        </w:rPr>
        <w:t xml:space="preserve">) </w:t>
      </w:r>
      <w:r w:rsidR="002B0D4E" w:rsidRPr="000B6029">
        <w:rPr>
          <w:strike/>
        </w:rPr>
        <w:t>before</w:t>
      </w:r>
      <w:r w:rsidR="00960470" w:rsidRPr="000B6029">
        <w:rPr>
          <w:strike/>
        </w:rPr>
        <w:t xml:space="preserve"> data collection</w:t>
      </w:r>
      <w:r w:rsidR="00960470" w:rsidRPr="00887A22">
        <w:t>.</w:t>
      </w:r>
    </w:p>
    <w:p w14:paraId="7C8529EA" w14:textId="77777777" w:rsidR="00960470" w:rsidRPr="000B6029" w:rsidRDefault="003F33D0" w:rsidP="00960470">
      <w:pPr>
        <w:ind w:left="720"/>
        <w:rPr>
          <w:strike/>
        </w:rPr>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46"/>
      <w:r w:rsidR="00960470" w:rsidRPr="000B6029">
        <w:rPr>
          <w:strike/>
        </w:rPr>
        <w:t xml:space="preserve">If the risk to participants is greater than minimal, discuss the relevant ethical issues and how they will be (proposal) or were (manuscript) addressed. </w:t>
      </w:r>
      <w:commentRangeEnd w:id="46"/>
      <w:r w:rsidR="00960470" w:rsidRPr="000B6029">
        <w:rPr>
          <w:rStyle w:val="CommentReference"/>
          <w:rFonts w:eastAsia="Times New Roman" w:cs="Arial"/>
          <w:strike/>
        </w:rPr>
        <w:commentReference w:id="46"/>
      </w:r>
    </w:p>
    <w:p w14:paraId="1BA5E8A7" w14:textId="77777777" w:rsidR="00960470" w:rsidRPr="000B6029" w:rsidRDefault="003F33D0" w:rsidP="00960470">
      <w:pPr>
        <w:ind w:left="720"/>
        <w:rPr>
          <w:strike/>
        </w:rPr>
      </w:pPr>
      <w:sdt>
        <w:sdtPr>
          <w:rPr>
            <w:strike/>
          </w:rPr>
          <w:id w:val="-2120664998"/>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how confidentiality or anonymity will be (proposal) or was (manuscript) achieved. </w:t>
      </w:r>
    </w:p>
    <w:p w14:paraId="46DAFED9" w14:textId="2A2BD38A" w:rsidR="00960470" w:rsidRPr="000B6029" w:rsidRDefault="003F33D0" w:rsidP="00960470">
      <w:pPr>
        <w:ind w:left="720"/>
        <w:rPr>
          <w:strike/>
        </w:rPr>
      </w:pPr>
      <w:sdt>
        <w:sdtPr>
          <w:rPr>
            <w:strike/>
          </w:rPr>
          <w:id w:val="-1468888379"/>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Identify how the data will be (proposal) or were (manuscript) securely stored in accordance with I</w:t>
      </w:r>
      <w:r w:rsidR="002B0D4E" w:rsidRPr="000B6029">
        <w:rPr>
          <w:strike/>
        </w:rPr>
        <w:t>.R.B.</w:t>
      </w:r>
      <w:r w:rsidR="00960470" w:rsidRPr="000B6029">
        <w:rPr>
          <w:strike/>
        </w:rPr>
        <w:t xml:space="preserve"> requirements. </w:t>
      </w:r>
    </w:p>
    <w:p w14:paraId="5A6F9CCD" w14:textId="0F4E83E1" w:rsidR="00960470" w:rsidRPr="000B6029" w:rsidRDefault="003F33D0" w:rsidP="00960470">
      <w:pPr>
        <w:ind w:left="720"/>
        <w:rPr>
          <w:strike/>
        </w:rPr>
      </w:pPr>
      <w:sdt>
        <w:sdtPr>
          <w:rPr>
            <w:strike/>
          </w:rPr>
          <w:id w:val="635528967"/>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the role of the researcher in the study. Discuss relevant issues, including biases a</w:t>
      </w:r>
      <w:r w:rsidR="000B6029" w:rsidRPr="000B6029">
        <w:rPr>
          <w:strike/>
        </w:rPr>
        <w:t>nd</w:t>
      </w:r>
      <w:r w:rsidR="00960470" w:rsidRPr="000B6029">
        <w:rPr>
          <w:strike/>
        </w:rPr>
        <w:t xml:space="preserve"> personal and professional experiences with the topic, problem, or context. Present the strategies that will be (proposal) or were (manuscript) used to prevent these biases and experiences from influencing the analysis or findings.</w:t>
      </w:r>
    </w:p>
    <w:p w14:paraId="06DF59BD" w14:textId="50B18522" w:rsidR="00960470" w:rsidRPr="00887A22" w:rsidRDefault="003F33D0"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w:t>
      </w:r>
      <w:r w:rsidR="002B0D4E">
        <w:t>.R.B.</w:t>
      </w:r>
      <w:r w:rsidR="00960470" w:rsidRPr="00887A22">
        <w:t xml:space="preserve"> approval letter in an appendix.</w:t>
      </w:r>
    </w:p>
    <w:p w14:paraId="4DBD3C9E" w14:textId="77777777" w:rsidR="002B0D4E" w:rsidRDefault="002B0D4E">
      <w:pPr>
        <w:rPr>
          <w:b/>
        </w:rPr>
      </w:pPr>
      <w:r>
        <w:br w:type="page"/>
      </w:r>
    </w:p>
    <w:p w14:paraId="3D0C41F9" w14:textId="02DC0520" w:rsidR="002C0EC0" w:rsidRDefault="002C0EC0" w:rsidP="002C0EC0">
      <w:pPr>
        <w:pStyle w:val="Heading2"/>
      </w:pPr>
      <w:r>
        <w:lastRenderedPageBreak/>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3F33D0"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1443620D" w:rsidR="002C0EC0" w:rsidRPr="00887A22" w:rsidRDefault="003F33D0"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w:t>
      </w:r>
      <w:r w:rsidR="001779D5">
        <w:t>study's findings</w:t>
      </w:r>
      <w:r w:rsidR="002C0EC0" w:rsidRPr="00887A22">
        <w:t>.</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0C585054" w14:textId="77777777" w:rsidR="001779D5" w:rsidRDefault="002C0EC0" w:rsidP="001779D5">
              <w:pPr>
                <w:pStyle w:val="Bibliography"/>
                <w:ind w:left="720" w:hanging="720"/>
                <w:rPr>
                  <w:noProof/>
                </w:rPr>
              </w:pPr>
              <w:r>
                <w:fldChar w:fldCharType="begin"/>
              </w:r>
              <w:r>
                <w:instrText xml:space="preserve"> BIBLIOGRAPHY </w:instrText>
              </w:r>
              <w:r>
                <w:fldChar w:fldCharType="separate"/>
              </w:r>
              <w:r w:rsidR="001779D5">
                <w:rPr>
                  <w:noProof/>
                </w:rPr>
                <w:t xml:space="preserve">Adashi, E., Walters, L., &amp; Menikoff, J. (2018). The Belmont Report at 40: Reckoning With Time. </w:t>
              </w:r>
              <w:r w:rsidR="001779D5">
                <w:rPr>
                  <w:i/>
                  <w:iCs/>
                  <w:noProof/>
                </w:rPr>
                <w:t>American Journal of Public Health, 108</w:t>
              </w:r>
              <w:r w:rsidR="001779D5">
                <w:rPr>
                  <w:noProof/>
                </w:rPr>
                <w:t>(10), 1345-1348. Retrieved from https://search-ebscohost-com.proxy1.ncu.edu/login.aspx?direct=true&amp;db=s3h&amp;AN=131743373&amp;site=eds-live</w:t>
              </w:r>
            </w:p>
            <w:p w14:paraId="330E5DD0" w14:textId="77777777" w:rsidR="001779D5" w:rsidRDefault="001779D5" w:rsidP="001779D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4931D059" w14:textId="77777777" w:rsidR="001779D5" w:rsidRDefault="001779D5" w:rsidP="001779D5">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712D3BB" w14:textId="77777777" w:rsidR="001779D5" w:rsidRDefault="001779D5" w:rsidP="001779D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85167E7" w14:textId="77777777" w:rsidR="001779D5" w:rsidRDefault="001779D5" w:rsidP="001779D5">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760BE0E1" w14:textId="77777777" w:rsidR="001779D5" w:rsidRDefault="001779D5" w:rsidP="001779D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40BF2162" w14:textId="77777777" w:rsidR="001779D5" w:rsidRDefault="001779D5" w:rsidP="001779D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F707A00" w14:textId="77777777" w:rsidR="001779D5" w:rsidRDefault="001779D5" w:rsidP="001779D5">
              <w:pPr>
                <w:pStyle w:val="Bibliography"/>
                <w:ind w:left="720" w:hanging="720"/>
                <w:rPr>
                  <w:noProof/>
                </w:rPr>
              </w:pPr>
              <w:r>
                <w:rPr>
                  <w:noProof/>
                </w:rPr>
                <w:t xml:space="preserve">Burr, V. (2015). </w:t>
              </w:r>
              <w:r>
                <w:rPr>
                  <w:i/>
                  <w:iCs/>
                  <w:noProof/>
                </w:rPr>
                <w:t>Social Constructionism.</w:t>
              </w:r>
              <w:r>
                <w:rPr>
                  <w:noProof/>
                </w:rPr>
                <w:t xml:space="preserve"> Routledge.</w:t>
              </w:r>
            </w:p>
            <w:p w14:paraId="19054432" w14:textId="77777777" w:rsidR="001779D5" w:rsidRDefault="001779D5" w:rsidP="001779D5">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7A15DEBE" w14:textId="77777777" w:rsidR="001779D5" w:rsidRDefault="001779D5" w:rsidP="001779D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340F2226" w14:textId="77777777" w:rsidR="001779D5" w:rsidRDefault="001779D5" w:rsidP="001779D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39DE0D9" w14:textId="77777777" w:rsidR="001779D5" w:rsidRDefault="001779D5" w:rsidP="001779D5">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1AC7C4E5" w14:textId="77777777" w:rsidR="001779D5" w:rsidRDefault="001779D5" w:rsidP="001779D5">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7CD9336B" w14:textId="77777777" w:rsidR="001779D5" w:rsidRDefault="001779D5" w:rsidP="001779D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39692D9" w14:textId="77777777" w:rsidR="001779D5" w:rsidRDefault="001779D5" w:rsidP="001779D5">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328C55CA" w14:textId="77777777" w:rsidR="001779D5" w:rsidRDefault="001779D5" w:rsidP="001779D5">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CC400BF" w14:textId="77777777" w:rsidR="001779D5" w:rsidRDefault="001779D5" w:rsidP="001779D5">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165D7B7A" w14:textId="77777777" w:rsidR="001779D5" w:rsidRDefault="001779D5" w:rsidP="001779D5">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B56B3DD" w14:textId="77777777" w:rsidR="001779D5" w:rsidRDefault="001779D5" w:rsidP="001779D5">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683EF621" w14:textId="77777777" w:rsidR="001779D5" w:rsidRDefault="001779D5" w:rsidP="001779D5">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52754FD1" w14:textId="77777777" w:rsidR="001779D5" w:rsidRDefault="001779D5" w:rsidP="001779D5">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7983DA1E" w14:textId="77777777" w:rsidR="001779D5" w:rsidRDefault="001779D5" w:rsidP="001779D5">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52539EE4" w14:textId="77777777" w:rsidR="001779D5" w:rsidRDefault="001779D5" w:rsidP="001779D5">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6D03838A" w14:textId="77777777" w:rsidR="001779D5" w:rsidRDefault="001779D5" w:rsidP="001779D5">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3ADA48DB" w14:textId="77777777" w:rsidR="001779D5" w:rsidRDefault="001779D5" w:rsidP="001779D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6329DFFC" w14:textId="77777777" w:rsidR="001779D5" w:rsidRDefault="001779D5" w:rsidP="001779D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882AC00" w14:textId="77777777" w:rsidR="001779D5" w:rsidRDefault="001779D5" w:rsidP="001779D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280D5398" w14:textId="77777777" w:rsidR="001779D5" w:rsidRDefault="001779D5" w:rsidP="001779D5">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1779D5">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3F33D0"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 w:author="nate nate" w:date="2022-06-04T23:14:00Z" w:initials="nn">
    <w:p w14:paraId="0FD17527" w14:textId="4FD0D090" w:rsidR="00627983" w:rsidRDefault="00627983">
      <w:pPr>
        <w:pStyle w:val="CommentText"/>
      </w:pPr>
      <w:r>
        <w:rPr>
          <w:rStyle w:val="CommentReference"/>
        </w:rPr>
        <w:annotationRef/>
      </w:r>
      <w:r>
        <w:t>TIM7211-1</w:t>
      </w:r>
    </w:p>
  </w:comment>
  <w:comment w:id="3" w:author="nate nate" w:date="2022-06-11T13:46:00Z" w:initials="nn">
    <w:p w14:paraId="39D3A523" w14:textId="46ADF1BF" w:rsidR="003B0D23" w:rsidRDefault="003B0D23">
      <w:pPr>
        <w:pStyle w:val="CommentText"/>
      </w:pPr>
      <w:r>
        <w:rPr>
          <w:rStyle w:val="CommentReference"/>
        </w:rPr>
        <w:annotationRef/>
      </w:r>
      <w:r>
        <w:t>TIM7101-3</w:t>
      </w:r>
    </w:p>
  </w:comment>
  <w:comment w:id="4" w:author="nate nate" w:date="2022-06-11T13:49:00Z" w:initials="nn">
    <w:p w14:paraId="0F2233FC" w14:textId="7BAC796C" w:rsidR="006A55CA" w:rsidRDefault="006A55CA">
      <w:pPr>
        <w:pStyle w:val="CommentText"/>
      </w:pPr>
      <w:r>
        <w:rPr>
          <w:rStyle w:val="CommentReference"/>
        </w:rPr>
        <w:annotationRef/>
      </w:r>
      <w:r>
        <w:t>Insert values here</w:t>
      </w:r>
    </w:p>
  </w:comment>
  <w:comment w:id="5" w:author="nate nate" w:date="2022-06-11T13:50:00Z" w:initials="nn">
    <w:p w14:paraId="22BB2F4E" w14:textId="6B0A613F" w:rsidR="006A55CA" w:rsidRDefault="006A55CA">
      <w:pPr>
        <w:pStyle w:val="CommentText"/>
      </w:pPr>
      <w:r>
        <w:rPr>
          <w:rStyle w:val="CommentReference"/>
        </w:rPr>
        <w:annotationRef/>
      </w:r>
      <w:r>
        <w:t>And here</w:t>
      </w:r>
    </w:p>
  </w:comment>
  <w:comment w:id="6" w:author="nate nate" w:date="2022-06-11T13:50:00Z" w:initials="nn">
    <w:p w14:paraId="0841AA32" w14:textId="7E590350" w:rsidR="006A55CA" w:rsidRDefault="006A55CA">
      <w:pPr>
        <w:pStyle w:val="CommentText"/>
      </w:pPr>
      <w:r>
        <w:rPr>
          <w:rStyle w:val="CommentReference"/>
        </w:rPr>
        <w:annotationRef/>
      </w:r>
      <w:r>
        <w:t>Here</w:t>
      </w:r>
    </w:p>
  </w:comment>
  <w:comment w:id="7"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12"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proofErr w:type="gramStart"/>
      <w:r w:rsidRPr="003D3FE1">
        <w:rPr>
          <w:sz w:val="22"/>
        </w:rPr>
        <w:t>item</w:t>
      </w:r>
      <w:proofErr w:type="gramEnd"/>
      <w:r w:rsidRPr="003D3FE1">
        <w:rPr>
          <w:sz w:val="22"/>
        </w:rPr>
        <w:t xml:space="preserve">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13"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4"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 xml:space="preserve">Verify with the IRB whether permission is </w:t>
      </w:r>
      <w:proofErr w:type="gramStart"/>
      <w:r w:rsidRPr="003D3FE1">
        <w:rPr>
          <w:sz w:val="22"/>
        </w:rPr>
        <w:t>needed</w:t>
      </w:r>
      <w:proofErr w:type="gramEnd"/>
      <w:r w:rsidRPr="003D3FE1">
        <w:rPr>
          <w:sz w:val="22"/>
        </w:rPr>
        <w:t xml:space="preserve">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22"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21"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26"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7"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32"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6"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40"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4"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5"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46"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537A47E1" w15:done="1"/>
  <w15:commentEx w15:paraId="31E800D0" w15:done="0"/>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5E457" w14:textId="77777777" w:rsidR="003F33D0" w:rsidRDefault="003F33D0" w:rsidP="0082223F">
      <w:pPr>
        <w:spacing w:line="240" w:lineRule="auto"/>
      </w:pPr>
      <w:r>
        <w:separator/>
      </w:r>
    </w:p>
  </w:endnote>
  <w:endnote w:type="continuationSeparator" w:id="0">
    <w:p w14:paraId="52341CA7" w14:textId="77777777" w:rsidR="003F33D0" w:rsidRDefault="003F33D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4580E3" w14:textId="77777777" w:rsidR="003F33D0" w:rsidRDefault="003F33D0" w:rsidP="0082223F">
      <w:pPr>
        <w:spacing w:line="240" w:lineRule="auto"/>
      </w:pPr>
      <w:r>
        <w:separator/>
      </w:r>
    </w:p>
  </w:footnote>
  <w:footnote w:type="continuationSeparator" w:id="0">
    <w:p w14:paraId="0D35E73C" w14:textId="77777777" w:rsidR="003F33D0" w:rsidRDefault="003F33D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31370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B6029"/>
    <w:rsid w:val="00123838"/>
    <w:rsid w:val="001459B0"/>
    <w:rsid w:val="001779D5"/>
    <w:rsid w:val="00183597"/>
    <w:rsid w:val="001B27C4"/>
    <w:rsid w:val="00220316"/>
    <w:rsid w:val="002516A9"/>
    <w:rsid w:val="002806B7"/>
    <w:rsid w:val="002A007A"/>
    <w:rsid w:val="002B0D4E"/>
    <w:rsid w:val="002C0EC0"/>
    <w:rsid w:val="002C6647"/>
    <w:rsid w:val="002F2E59"/>
    <w:rsid w:val="002F7953"/>
    <w:rsid w:val="003B0D23"/>
    <w:rsid w:val="003B2908"/>
    <w:rsid w:val="003F33D0"/>
    <w:rsid w:val="003F4714"/>
    <w:rsid w:val="00401D65"/>
    <w:rsid w:val="004223E8"/>
    <w:rsid w:val="00424108"/>
    <w:rsid w:val="0043349F"/>
    <w:rsid w:val="00484FBB"/>
    <w:rsid w:val="004A784B"/>
    <w:rsid w:val="004A7B81"/>
    <w:rsid w:val="004D1D8B"/>
    <w:rsid w:val="00564461"/>
    <w:rsid w:val="005B7079"/>
    <w:rsid w:val="005C39BA"/>
    <w:rsid w:val="00611034"/>
    <w:rsid w:val="00627983"/>
    <w:rsid w:val="00680B73"/>
    <w:rsid w:val="006A55CA"/>
    <w:rsid w:val="006D793E"/>
    <w:rsid w:val="00706412"/>
    <w:rsid w:val="0073677D"/>
    <w:rsid w:val="0082223F"/>
    <w:rsid w:val="0084208B"/>
    <w:rsid w:val="00877007"/>
    <w:rsid w:val="008B5129"/>
    <w:rsid w:val="008E3E18"/>
    <w:rsid w:val="009500BA"/>
    <w:rsid w:val="00960470"/>
    <w:rsid w:val="009A757D"/>
    <w:rsid w:val="00A2691C"/>
    <w:rsid w:val="00A423F8"/>
    <w:rsid w:val="00A65560"/>
    <w:rsid w:val="00AE07B1"/>
    <w:rsid w:val="00B13ADF"/>
    <w:rsid w:val="00B83595"/>
    <w:rsid w:val="00C54DC8"/>
    <w:rsid w:val="00C73692"/>
    <w:rsid w:val="00C93BB7"/>
    <w:rsid w:val="00CB25E9"/>
    <w:rsid w:val="00CD029B"/>
    <w:rsid w:val="00D0165E"/>
    <w:rsid w:val="00D06DC2"/>
    <w:rsid w:val="00D75C7B"/>
    <w:rsid w:val="00D85C7B"/>
    <w:rsid w:val="00DE2224"/>
    <w:rsid w:val="00E234E9"/>
    <w:rsid w:val="00E51CA0"/>
    <w:rsid w:val="00ED3713"/>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1</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2</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3</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4</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5</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7</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8</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19</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0</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1</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2</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3</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5</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6</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7</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28</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s>
</file>

<file path=customXml/itemProps1.xml><?xml version="1.0" encoding="utf-8"?>
<ds:datastoreItem xmlns:ds="http://schemas.openxmlformats.org/officeDocument/2006/customXml" ds:itemID="{CD5D9279-96C2-4A4E-A79A-8732B3FBA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5</TotalTime>
  <Pages>19</Pages>
  <Words>3835</Words>
  <Characters>21865</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5</cp:revision>
  <dcterms:created xsi:type="dcterms:W3CDTF">2019-05-19T17:38:00Z</dcterms:created>
  <dcterms:modified xsi:type="dcterms:W3CDTF">2022-06-11T21:13:00Z</dcterms:modified>
</cp:coreProperties>
</file>